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8778C4" w14:textId="77777777" w:rsidR="0002783C" w:rsidRPr="00F14CBC" w:rsidRDefault="00AB7746" w:rsidP="00956307">
      <w:pPr>
        <w:pStyle w:val="Title"/>
      </w:pPr>
      <w:r w:rsidRPr="00956307">
        <w:t>Title</w:t>
      </w:r>
    </w:p>
    <w:p w14:paraId="7C30C1D4" w14:textId="77777777" w:rsidR="00AB7746" w:rsidRPr="00AB7746" w:rsidRDefault="00AB7746" w:rsidP="00956307">
      <w:pPr>
        <w:pStyle w:val="Subtitle"/>
      </w:pPr>
      <w:r w:rsidRPr="00956307">
        <w:t>Subtitle</w:t>
      </w:r>
    </w:p>
    <w:p w14:paraId="7588DEEB" w14:textId="77777777" w:rsidR="0002783C" w:rsidRDefault="00AB7746" w:rsidP="00956307">
      <w:pPr>
        <w:pStyle w:val="Author"/>
      </w:pPr>
      <w:r w:rsidRPr="00956307">
        <w:t>Author</w:t>
      </w:r>
    </w:p>
    <w:p w14:paraId="1EDCD5C9" w14:textId="77777777" w:rsidR="0002783C" w:rsidRDefault="00AB7746" w:rsidP="00956307">
      <w:pPr>
        <w:pStyle w:val="Date"/>
      </w:pPr>
      <w:r w:rsidRPr="00956307">
        <w:t>Date</w:t>
      </w:r>
    </w:p>
    <w:p w14:paraId="19022F9A" w14:textId="77777777" w:rsidR="0002783C" w:rsidRPr="00AB7746" w:rsidRDefault="00AB7746" w:rsidP="00956307">
      <w:pPr>
        <w:pStyle w:val="Heading1"/>
      </w:pPr>
      <w:r w:rsidRPr="00956307">
        <w:t>Heading</w:t>
      </w:r>
      <w:r w:rsidRPr="00AB7746">
        <w:t xml:space="preserve"> 1</w:t>
      </w:r>
    </w:p>
    <w:p w14:paraId="03E8E78A" w14:textId="17DD910E" w:rsidR="0002783C" w:rsidRDefault="006650D5" w:rsidP="00F14C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</w:p>
    <w:p w14:paraId="19073C47" w14:textId="77777777" w:rsidR="0002783C" w:rsidRPr="00A7006B" w:rsidRDefault="006650D5" w:rsidP="00A7006B">
      <w:pPr>
        <w:pStyle w:val="Bibliography"/>
      </w:pPr>
      <w:r w:rsidRPr="00A7006B">
        <w:t xml:space="preserve">When you click the Knit </w:t>
      </w:r>
      <w:proofErr w:type="gramStart"/>
      <w:r w:rsidRPr="00A7006B">
        <w:t>button</w:t>
      </w:r>
      <w:proofErr w:type="gramEnd"/>
      <w:r w:rsidRPr="00A7006B">
        <w:t xml:space="preserve"> a document will be generated that includes both content as well as the output of any embedded R code chunks within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C34E72" w14:textId="77777777" w:rsidR="0002783C" w:rsidRPr="00AB7746" w:rsidRDefault="006650D5" w:rsidP="00956307">
      <w:pPr>
        <w:pStyle w:val="Heading2"/>
      </w:pPr>
      <w:bookmarkStart w:id="0" w:name="including-plots"/>
      <w:r w:rsidRPr="00F14CBC">
        <w:t>Including</w:t>
      </w:r>
      <w:r w:rsidRPr="00AB7746">
        <w:t xml:space="preserve"> Plots</w:t>
      </w:r>
      <w:bookmarkEnd w:id="0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1" w:name="more-demos"/>
      <w:r w:rsidRPr="00F14CBC">
        <w:t>More</w:t>
      </w:r>
      <w:r>
        <w:t xml:space="preserve"> demos</w:t>
      </w:r>
      <w:bookmarkEnd w:id="1"/>
    </w:p>
    <w:p w14:paraId="1CF9A71A" w14:textId="77777777" w:rsidR="0002783C" w:rsidRPr="00F14CBC" w:rsidRDefault="006650D5" w:rsidP="00F14CBC">
      <w:pPr>
        <w:pStyle w:val="Heading3"/>
      </w:pPr>
      <w:bookmarkStart w:id="2" w:name="include-a-table"/>
      <w:r w:rsidRPr="00F14CBC">
        <w:t>Include a table</w:t>
      </w:r>
      <w:bookmarkEnd w:id="2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C656B7">
      <w:pPr>
        <w:pStyle w:val="TableCaption"/>
      </w:pPr>
      <w:r>
        <w:t>10 rows</w:t>
      </w:r>
    </w:p>
    <w:tbl>
      <w:tblPr>
        <w:tblStyle w:val="Table"/>
        <w:tblW w:w="2019" w:type="pct"/>
        <w:tblBorders>
          <w:top w:val="single" w:sz="2" w:space="0" w:color="auto"/>
          <w:bottom w:val="single" w:sz="2" w:space="0" w:color="auto"/>
        </w:tblBorders>
        <w:tblLayout w:type="fixed"/>
        <w:tblCellMar>
          <w:left w:w="115" w:type="dxa"/>
          <w:right w:w="115" w:type="dxa"/>
        </w:tblCellMar>
        <w:tblLook w:val="07E0" w:firstRow="1" w:lastRow="1" w:firstColumn="1" w:lastColumn="1" w:noHBand="1" w:noVBand="1"/>
      </w:tblPr>
      <w:tblGrid>
        <w:gridCol w:w="991"/>
        <w:gridCol w:w="1440"/>
        <w:gridCol w:w="1349"/>
      </w:tblGrid>
      <w:tr w:rsidR="0002783C" w14:paraId="4E3A0EBF" w14:textId="77777777" w:rsidTr="001B19E4">
        <w:tc>
          <w:tcPr>
            <w:tcW w:w="1310" w:type="pct"/>
            <w:tcMar>
              <w:left w:w="0" w:type="dxa"/>
              <w:right w:w="0" w:type="dxa"/>
            </w:tcMar>
            <w:vAlign w:val="center"/>
          </w:tcPr>
          <w:p w14:paraId="6C5E0E01" w14:textId="77777777" w:rsidR="0002783C" w:rsidRDefault="006650D5" w:rsidP="001B19E4">
            <w:pPr>
              <w:pStyle w:val="Compact"/>
            </w:pPr>
            <w:r>
              <w:t>breaks</w:t>
            </w:r>
          </w:p>
        </w:tc>
        <w:tc>
          <w:tcPr>
            <w:tcW w:w="1905" w:type="pct"/>
            <w:vAlign w:val="center"/>
          </w:tcPr>
          <w:p w14:paraId="6F4C1F0B" w14:textId="77777777" w:rsidR="0002783C" w:rsidRDefault="006650D5" w:rsidP="006860AC">
            <w:pPr>
              <w:pStyle w:val="Compact"/>
            </w:pPr>
            <w:r>
              <w:t>wool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  <w:vAlign w:val="center"/>
          </w:tcPr>
          <w:p w14:paraId="564FCB60" w14:textId="77777777" w:rsidR="0002783C" w:rsidRDefault="006650D5" w:rsidP="006860AC">
            <w:pPr>
              <w:pStyle w:val="Compact"/>
              <w:jc w:val="right"/>
            </w:pPr>
            <w:r>
              <w:t>tension</w:t>
            </w:r>
          </w:p>
        </w:tc>
      </w:tr>
      <w:tr w:rsidR="0002783C" w14:paraId="5FE71FD3" w14:textId="77777777" w:rsidTr="001B19E4">
        <w:trPr>
          <w:trHeight w:val="175"/>
        </w:trPr>
        <w:tc>
          <w:tcPr>
            <w:tcW w:w="1310" w:type="pct"/>
            <w:tcMar>
              <w:left w:w="0" w:type="dxa"/>
              <w:right w:w="0" w:type="dxa"/>
            </w:tcMar>
          </w:tcPr>
          <w:p w14:paraId="24548C4E" w14:textId="77777777" w:rsidR="0002783C" w:rsidRDefault="006650D5" w:rsidP="001B19E4">
            <w:pPr>
              <w:pStyle w:val="Compact"/>
            </w:pPr>
            <w:r>
              <w:t>26</w:t>
            </w:r>
          </w:p>
        </w:tc>
        <w:tc>
          <w:tcPr>
            <w:tcW w:w="1905" w:type="pct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7B82B1AC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67FBCB5D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0BCC3BC" w14:textId="77777777" w:rsidR="0002783C" w:rsidRDefault="006650D5" w:rsidP="001B19E4">
            <w:pPr>
              <w:pStyle w:val="Compact"/>
            </w:pPr>
            <w:r>
              <w:t>30</w:t>
            </w:r>
          </w:p>
        </w:tc>
        <w:tc>
          <w:tcPr>
            <w:tcW w:w="1905" w:type="pct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3BB348C7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1503BE5C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1B59D28" w14:textId="77777777" w:rsidR="0002783C" w:rsidRDefault="006650D5" w:rsidP="001B19E4">
            <w:pPr>
              <w:pStyle w:val="Compact"/>
            </w:pPr>
            <w:r>
              <w:t>54</w:t>
            </w:r>
          </w:p>
        </w:tc>
        <w:tc>
          <w:tcPr>
            <w:tcW w:w="1905" w:type="pct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09F8488B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1065AED5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4BAA9C4C" w14:textId="77777777" w:rsidR="0002783C" w:rsidRDefault="006650D5" w:rsidP="001B19E4">
            <w:pPr>
              <w:pStyle w:val="Compact"/>
            </w:pPr>
            <w:r>
              <w:t>25</w:t>
            </w:r>
          </w:p>
        </w:tc>
        <w:tc>
          <w:tcPr>
            <w:tcW w:w="1905" w:type="pct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0315A65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5C13E134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27F0E890" w14:textId="77777777" w:rsidR="0002783C" w:rsidRDefault="006650D5" w:rsidP="001B19E4">
            <w:pPr>
              <w:pStyle w:val="Compact"/>
            </w:pPr>
            <w:r>
              <w:t>70</w:t>
            </w:r>
          </w:p>
        </w:tc>
        <w:tc>
          <w:tcPr>
            <w:tcW w:w="1905" w:type="pct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FCD2511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0FFBF627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01B3748A" w14:textId="77777777" w:rsidR="0002783C" w:rsidRDefault="006650D5" w:rsidP="001B19E4">
            <w:pPr>
              <w:pStyle w:val="Compact"/>
            </w:pPr>
            <w:r>
              <w:t>52</w:t>
            </w:r>
          </w:p>
        </w:tc>
        <w:tc>
          <w:tcPr>
            <w:tcW w:w="1905" w:type="pct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4B622A42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3490B8BA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501EF748" w14:textId="77777777" w:rsidR="0002783C" w:rsidRDefault="006650D5" w:rsidP="001B19E4">
            <w:pPr>
              <w:pStyle w:val="Compact"/>
            </w:pPr>
            <w:r>
              <w:t>51</w:t>
            </w:r>
          </w:p>
        </w:tc>
        <w:tc>
          <w:tcPr>
            <w:tcW w:w="1905" w:type="pct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01C31888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51A92F61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2F0B8E91" w14:textId="77777777" w:rsidR="0002783C" w:rsidRDefault="006650D5" w:rsidP="001B19E4">
            <w:pPr>
              <w:pStyle w:val="Compact"/>
            </w:pPr>
            <w:r>
              <w:t>26</w:t>
            </w:r>
          </w:p>
        </w:tc>
        <w:tc>
          <w:tcPr>
            <w:tcW w:w="1905" w:type="pct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7F99FDC3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461D9690" w14:textId="77777777" w:rsidTr="001B19E4">
        <w:tc>
          <w:tcPr>
            <w:tcW w:w="1310" w:type="pct"/>
            <w:tcMar>
              <w:left w:w="0" w:type="dxa"/>
              <w:right w:w="0" w:type="dxa"/>
            </w:tcMar>
          </w:tcPr>
          <w:p w14:paraId="628B7AB9" w14:textId="77777777" w:rsidR="0002783C" w:rsidRDefault="006650D5" w:rsidP="001B19E4">
            <w:pPr>
              <w:pStyle w:val="Compact"/>
            </w:pPr>
            <w:r>
              <w:t>67</w:t>
            </w:r>
          </w:p>
        </w:tc>
        <w:tc>
          <w:tcPr>
            <w:tcW w:w="1905" w:type="pct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5D7AABCC" w14:textId="77777777" w:rsidR="0002783C" w:rsidRDefault="006650D5" w:rsidP="006860AC">
            <w:pPr>
              <w:pStyle w:val="Compact"/>
              <w:jc w:val="right"/>
            </w:pPr>
            <w:r>
              <w:t>L</w:t>
            </w:r>
          </w:p>
        </w:tc>
      </w:tr>
      <w:tr w:rsidR="0002783C" w14:paraId="649CEA47" w14:textId="77777777" w:rsidTr="001B19E4">
        <w:trPr>
          <w:trHeight w:val="61"/>
        </w:trPr>
        <w:tc>
          <w:tcPr>
            <w:tcW w:w="1310" w:type="pct"/>
            <w:tcMar>
              <w:left w:w="0" w:type="dxa"/>
              <w:right w:w="0" w:type="dxa"/>
            </w:tcMar>
          </w:tcPr>
          <w:p w14:paraId="7825E9E7" w14:textId="77777777" w:rsidR="0002783C" w:rsidRDefault="006650D5" w:rsidP="001B19E4">
            <w:pPr>
              <w:pStyle w:val="Compact"/>
            </w:pPr>
            <w:r>
              <w:t>18</w:t>
            </w:r>
          </w:p>
        </w:tc>
        <w:tc>
          <w:tcPr>
            <w:tcW w:w="1905" w:type="pct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1786" w:type="pct"/>
            <w:tcMar>
              <w:left w:w="115" w:type="dxa"/>
              <w:right w:w="0" w:type="dxa"/>
            </w:tcMar>
          </w:tcPr>
          <w:p w14:paraId="32CC59C7" w14:textId="77777777" w:rsidR="0002783C" w:rsidRDefault="006650D5" w:rsidP="006860AC">
            <w:pPr>
              <w:pStyle w:val="Compact"/>
              <w:jc w:val="right"/>
            </w:pPr>
            <w:r>
              <w:t>M</w:t>
            </w:r>
          </w:p>
        </w:tc>
      </w:tr>
    </w:tbl>
    <w:p w14:paraId="72D48E77" w14:textId="77777777" w:rsidR="0002783C" w:rsidRDefault="006650D5" w:rsidP="00F14CBC">
      <w:pPr>
        <w:pStyle w:val="Heading3"/>
      </w:pPr>
      <w:bookmarkStart w:id="3" w:name="more-markdown"/>
      <w:r>
        <w:lastRenderedPageBreak/>
        <w:t>More markdown</w:t>
      </w:r>
      <w:bookmarkEnd w:id="3"/>
    </w:p>
    <w:p w14:paraId="5F6A61EA" w14:textId="77777777" w:rsidR="0002783C" w:rsidRDefault="006650D5">
      <w:pPr>
        <w:pStyle w:val="Heading4"/>
      </w:pPr>
      <w:bookmarkStart w:id="4" w:name="h4"/>
      <w:r>
        <w:t>H4</w:t>
      </w:r>
      <w:bookmarkEnd w:id="4"/>
    </w:p>
    <w:p w14:paraId="0F3B436C" w14:textId="77777777" w:rsidR="0002783C" w:rsidRDefault="006650D5" w:rsidP="00F14CBC">
      <w:pPr>
        <w:pStyle w:val="BlockText"/>
      </w:pPr>
      <w:r>
        <w:t>block quote</w:t>
      </w:r>
    </w:p>
    <w:p w14:paraId="6F9651E9" w14:textId="77777777" w:rsidR="0002783C" w:rsidRPr="00956307" w:rsidRDefault="006650D5" w:rsidP="00956307">
      <w:pPr>
        <w:pStyle w:val="Heading5"/>
      </w:pPr>
      <w:bookmarkStart w:id="5" w:name="h5"/>
      <w:r w:rsidRPr="00956307">
        <w:t>H5</w:t>
      </w:r>
      <w:bookmarkEnd w:id="5"/>
    </w:p>
    <w:p w14:paraId="74D14304" w14:textId="77777777" w:rsidR="0002783C" w:rsidRDefault="006650D5">
      <w:pPr>
        <w:pStyle w:val="Heading6"/>
      </w:pPr>
      <w:bookmarkStart w:id="6" w:name="h6"/>
      <w:r>
        <w:t>H6</w:t>
      </w:r>
      <w:bookmarkEnd w:id="6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B00213" w14:textId="77777777" w:rsidR="00D44493" w:rsidRDefault="00D44493">
      <w:pPr>
        <w:spacing w:after="0"/>
      </w:pPr>
      <w:r>
        <w:separator/>
      </w:r>
    </w:p>
  </w:endnote>
  <w:endnote w:type="continuationSeparator" w:id="0">
    <w:p w14:paraId="1FAF0745" w14:textId="77777777" w:rsidR="00D44493" w:rsidRDefault="00D444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77B40" w14:textId="77777777" w:rsidR="00D44493" w:rsidRDefault="00D44493">
      <w:r>
        <w:separator/>
      </w:r>
    </w:p>
  </w:footnote>
  <w:footnote w:type="continuationSeparator" w:id="0">
    <w:p w14:paraId="37B956ED" w14:textId="77777777" w:rsidR="00D44493" w:rsidRDefault="00D44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050311"/>
    <w:rsid w:val="00174AAB"/>
    <w:rsid w:val="001B19E4"/>
    <w:rsid w:val="001B6F80"/>
    <w:rsid w:val="002023A7"/>
    <w:rsid w:val="00247112"/>
    <w:rsid w:val="003A0EF4"/>
    <w:rsid w:val="004313CD"/>
    <w:rsid w:val="004E29B3"/>
    <w:rsid w:val="00590D07"/>
    <w:rsid w:val="006650D5"/>
    <w:rsid w:val="006860AC"/>
    <w:rsid w:val="006E77E4"/>
    <w:rsid w:val="00784D58"/>
    <w:rsid w:val="007913B8"/>
    <w:rsid w:val="0081201E"/>
    <w:rsid w:val="008D11F5"/>
    <w:rsid w:val="008D6863"/>
    <w:rsid w:val="008F2FFF"/>
    <w:rsid w:val="0093793E"/>
    <w:rsid w:val="00956307"/>
    <w:rsid w:val="00A23513"/>
    <w:rsid w:val="00A7006B"/>
    <w:rsid w:val="00AB7746"/>
    <w:rsid w:val="00AC2A4C"/>
    <w:rsid w:val="00B86B75"/>
    <w:rsid w:val="00BC48D5"/>
    <w:rsid w:val="00BD4967"/>
    <w:rsid w:val="00C36279"/>
    <w:rsid w:val="00C656B7"/>
    <w:rsid w:val="00D149E3"/>
    <w:rsid w:val="00D44493"/>
    <w:rsid w:val="00DE1B46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C2A4C"/>
    <w:pPr>
      <w:spacing w:after="0"/>
      <w:ind w:left="432" w:hanging="432"/>
      <w:contextualSpacing/>
    </w:pPr>
  </w:style>
  <w:style w:type="paragraph" w:customStyle="1" w:styleId="FirstParagraph">
    <w:name w:val="First Paragraph"/>
    <w:basedOn w:val="BodyText"/>
    <w:next w:val="BodyText"/>
    <w:qFormat/>
    <w:rsid w:val="00174AAB"/>
    <w:pPr>
      <w:spacing w:before="240"/>
      <w:ind w:firstLine="0"/>
    </w:pPr>
  </w:style>
  <w:style w:type="paragraph" w:customStyle="1" w:styleId="Compact">
    <w:name w:val="Compact"/>
    <w:basedOn w:val="BodyText"/>
    <w:qFormat/>
    <w:rsid w:val="001B19E4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7006B"/>
    <w:pPr>
      <w:spacing w:after="0" w:line="480" w:lineRule="auto"/>
      <w:ind w:left="432" w:hanging="432"/>
    </w:pPr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AC2A4C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Office User</cp:lastModifiedBy>
  <cp:revision>17</cp:revision>
  <dcterms:created xsi:type="dcterms:W3CDTF">2019-03-14T14:21:00Z</dcterms:created>
  <dcterms:modified xsi:type="dcterms:W3CDTF">2020-10-07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